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tish</w:t>
      </w:r>
      <w:r>
        <w:t xml:space="preserve"> </w:t>
      </w:r>
      <w:r>
        <w:t xml:space="preserve">Virgin</w:t>
      </w:r>
      <w:r>
        <w:t xml:space="preserve"> </w:t>
      </w:r>
      <w:r>
        <w:t xml:space="preserve">Island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ritish Virgin Island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ritish Virgin Islands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itish Virgin Island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ritish Virgin Islands received a score of 18.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ritish Virgin Island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ritish Virgin Islands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ritish Virgin Islands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ritish Virgin Islands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ritish Virgin Island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ritish Virgin Islands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ritish Virgin Islands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ritish Virgin Islands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ritish Virgin Islands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ritish Virgin Islands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ritish Virgin Islands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ritish Virgin Island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ritish Virgin Island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ritish Virgin Islands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ritish%20Virgin%20Island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tish Virgin Island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tish Virgin Island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ish Virgin Islands Country Report</dc:title>
  <dc:creator>SPI Team</dc:creator>
  <cp:keywords/>
  <dcterms:created xsi:type="dcterms:W3CDTF">2021-05-25T12:06:50Z</dcterms:created>
  <dcterms:modified xsi:type="dcterms:W3CDTF">2021-05-25T12: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